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12F6A" w14:textId="77777777" w:rsidR="00790E62" w:rsidRPr="00790E62" w:rsidRDefault="00790E62" w:rsidP="00A85A6F">
      <w:pPr>
        <w:pStyle w:val="Heading1"/>
        <w:rPr>
          <w:rFonts w:asciiTheme="majorHAnsi" w:hAnsiTheme="majorHAnsi" w:cstheme="majorHAnsi"/>
          <w:sz w:val="28"/>
          <w:szCs w:val="28"/>
        </w:rPr>
      </w:pPr>
      <w:r w:rsidRPr="00790E62">
        <w:rPr>
          <w:rFonts w:asciiTheme="majorHAnsi" w:hAnsiTheme="majorHAnsi" w:cstheme="majorHAnsi"/>
          <w:sz w:val="28"/>
          <w:szCs w:val="28"/>
        </w:rPr>
        <w:t>Task-07 Changing STM32L073RZ-LoRa End-Node (LoraBasicsModem-Master programs) to send messages to the Default Gateway.</w:t>
      </w:r>
    </w:p>
    <w:p w14:paraId="53812F6B" w14:textId="77777777" w:rsidR="00A85A6F" w:rsidRPr="00790E62" w:rsidRDefault="00A85A6F" w:rsidP="00A85A6F">
      <w:pPr>
        <w:pStyle w:val="Heading1"/>
        <w:rPr>
          <w:rFonts w:asciiTheme="majorHAnsi" w:hAnsiTheme="majorHAnsi" w:cstheme="majorHAnsi"/>
          <w:sz w:val="28"/>
          <w:szCs w:val="28"/>
        </w:rPr>
      </w:pPr>
      <w:r w:rsidRPr="00790E62">
        <w:rPr>
          <w:rFonts w:asciiTheme="majorHAnsi" w:hAnsiTheme="majorHAnsi" w:cstheme="majorHAnsi"/>
          <w:sz w:val="28"/>
          <w:szCs w:val="28"/>
        </w:rPr>
        <w:t xml:space="preserve">Modifications </w:t>
      </w:r>
      <w:r w:rsidR="00701588" w:rsidRPr="00701588">
        <w:rPr>
          <w:rFonts w:asciiTheme="majorHAnsi" w:hAnsiTheme="majorHAnsi" w:cstheme="majorHAnsi"/>
          <w:sz w:val="28"/>
          <w:szCs w:val="28"/>
        </w:rPr>
        <w:t>in lorabasicsmodem files</w:t>
      </w:r>
      <w:r w:rsidR="001C0277">
        <w:rPr>
          <w:rFonts w:asciiTheme="majorHAnsi" w:hAnsiTheme="majorHAnsi" w:cstheme="majorHAnsi"/>
          <w:sz w:val="28"/>
          <w:szCs w:val="28"/>
        </w:rPr>
        <w:t xml:space="preserve"> (</w:t>
      </w:r>
      <w:r w:rsidR="001C0277" w:rsidRPr="001C0277">
        <w:rPr>
          <w:rFonts w:asciiTheme="majorHAnsi" w:hAnsiTheme="majorHAnsi" w:cstheme="majorHAnsi"/>
          <w:sz w:val="28"/>
          <w:szCs w:val="28"/>
        </w:rPr>
        <w:t xml:space="preserve">Thanks to the doctoral student </w:t>
      </w:r>
      <w:proofErr w:type="spellStart"/>
      <w:r w:rsidR="001C0277" w:rsidRPr="001C0277">
        <w:rPr>
          <w:rFonts w:asciiTheme="majorHAnsi" w:hAnsiTheme="majorHAnsi" w:cstheme="majorHAnsi"/>
          <w:sz w:val="28"/>
          <w:szCs w:val="28"/>
        </w:rPr>
        <w:t>Yaozhong</w:t>
      </w:r>
      <w:proofErr w:type="spellEnd"/>
      <w:r w:rsidR="001C0277" w:rsidRPr="001C0277">
        <w:rPr>
          <w:rFonts w:asciiTheme="majorHAnsi" w:hAnsiTheme="majorHAnsi" w:cstheme="majorHAnsi"/>
          <w:sz w:val="28"/>
          <w:szCs w:val="28"/>
        </w:rPr>
        <w:t xml:space="preserve"> Ge who supported all the work of analyzing and altering the source code</w:t>
      </w:r>
      <w:r w:rsidR="001C0277">
        <w:rPr>
          <w:rFonts w:asciiTheme="majorHAnsi" w:hAnsiTheme="majorHAnsi" w:cstheme="majorHAnsi"/>
          <w:sz w:val="28"/>
          <w:szCs w:val="28"/>
        </w:rPr>
        <w:t>)</w:t>
      </w:r>
      <w:r w:rsidR="00702F69">
        <w:rPr>
          <w:rFonts w:asciiTheme="majorHAnsi" w:hAnsiTheme="majorHAnsi" w:cstheme="majorHAnsi"/>
          <w:sz w:val="28"/>
          <w:szCs w:val="28"/>
        </w:rPr>
        <w:t>.</w:t>
      </w:r>
    </w:p>
    <w:p w14:paraId="53812F6C" w14:textId="77777777" w:rsidR="00905975" w:rsidRDefault="00905975">
      <w:pPr>
        <w:rPr>
          <w:rFonts w:asciiTheme="majorHAnsi" w:hAnsiTheme="majorHAnsi" w:cstheme="majorHAnsi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905975" w14:paraId="53812F6E" w14:textId="77777777" w:rsidTr="003A1F52">
        <w:tc>
          <w:tcPr>
            <w:tcW w:w="10790" w:type="dxa"/>
          </w:tcPr>
          <w:p w14:paraId="53812F6D" w14:textId="77777777" w:rsidR="00905975" w:rsidRDefault="00905975" w:rsidP="00760CB8">
            <w:pPr>
              <w:jc w:val="center"/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noProof/>
                <w:sz w:val="28"/>
                <w:szCs w:val="28"/>
              </w:rPr>
              <w:drawing>
                <wp:inline distT="0" distB="0" distL="0" distR="0" wp14:anchorId="53812F8D" wp14:editId="53812F8E">
                  <wp:extent cx="5561905" cy="1742857"/>
                  <wp:effectExtent l="0" t="0" r="1270" b="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creenHunter 98.png"/>
                          <pic:cNvPicPr/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1905" cy="1742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975" w14:paraId="53812F70" w14:textId="77777777" w:rsidTr="003A1F52">
        <w:tc>
          <w:tcPr>
            <w:tcW w:w="10790" w:type="dxa"/>
          </w:tcPr>
          <w:p w14:paraId="53812F6F" w14:textId="77777777" w:rsidR="00905975" w:rsidRDefault="00905975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905975" w14:paraId="53812F72" w14:textId="77777777" w:rsidTr="003A1F52">
        <w:tc>
          <w:tcPr>
            <w:tcW w:w="10790" w:type="dxa"/>
          </w:tcPr>
          <w:p w14:paraId="53812F71" w14:textId="77777777" w:rsidR="00905975" w:rsidRDefault="00760CB8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noProof/>
                <w:sz w:val="28"/>
                <w:szCs w:val="28"/>
              </w:rPr>
              <w:drawing>
                <wp:inline distT="0" distB="0" distL="0" distR="0" wp14:anchorId="53812F8F" wp14:editId="53812F90">
                  <wp:extent cx="6760188" cy="4284582"/>
                  <wp:effectExtent l="0" t="0" r="3175" b="190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Hunter 99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4627" cy="42873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975" w14:paraId="53812F74" w14:textId="77777777" w:rsidTr="003A1F52">
        <w:tc>
          <w:tcPr>
            <w:tcW w:w="10790" w:type="dxa"/>
          </w:tcPr>
          <w:p w14:paraId="53812F73" w14:textId="77777777" w:rsidR="00905975" w:rsidRDefault="00905975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2E1C98" w14:paraId="53812F76" w14:textId="77777777" w:rsidTr="003A1F52">
        <w:tc>
          <w:tcPr>
            <w:tcW w:w="10790" w:type="dxa"/>
          </w:tcPr>
          <w:p w14:paraId="53812F75" w14:textId="77777777" w:rsidR="002E1C98" w:rsidRDefault="002E1C98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905975" w14:paraId="53812F78" w14:textId="77777777" w:rsidTr="003A1F52">
        <w:tc>
          <w:tcPr>
            <w:tcW w:w="10790" w:type="dxa"/>
          </w:tcPr>
          <w:p w14:paraId="53812F77" w14:textId="77777777" w:rsidR="00905975" w:rsidRDefault="002E1C98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lastRenderedPageBreak/>
              <w:t xml:space="preserve"> </w:t>
            </w:r>
            <w:r w:rsidR="00760CB8">
              <w:rPr>
                <w:rFonts w:asciiTheme="majorHAnsi" w:hAnsiTheme="majorHAnsi" w:cstheme="majorHAnsi"/>
                <w:noProof/>
                <w:sz w:val="28"/>
                <w:szCs w:val="28"/>
              </w:rPr>
              <w:drawing>
                <wp:inline distT="0" distB="0" distL="0" distR="0" wp14:anchorId="53812F91" wp14:editId="53812F92">
                  <wp:extent cx="6726265" cy="4503482"/>
                  <wp:effectExtent l="0" t="0" r="0" b="0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creenHunter 100.pn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9843" cy="45125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975" w14:paraId="53812F7A" w14:textId="77777777" w:rsidTr="003A1F52">
        <w:tc>
          <w:tcPr>
            <w:tcW w:w="10790" w:type="dxa"/>
          </w:tcPr>
          <w:p w14:paraId="53812F79" w14:textId="77777777" w:rsidR="00905975" w:rsidRDefault="008135A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noProof/>
                <w:sz w:val="28"/>
                <w:szCs w:val="28"/>
              </w:rPr>
              <w:drawing>
                <wp:inline distT="0" distB="0" distL="0" distR="0" wp14:anchorId="53812F93" wp14:editId="53812F94">
                  <wp:extent cx="6725411" cy="3930629"/>
                  <wp:effectExtent l="0" t="0" r="0" b="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creenHunter 101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29684" cy="3933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975" w14:paraId="53812F7C" w14:textId="77777777" w:rsidTr="003A1F52">
        <w:tc>
          <w:tcPr>
            <w:tcW w:w="10790" w:type="dxa"/>
          </w:tcPr>
          <w:p w14:paraId="53812F7B" w14:textId="77777777" w:rsidR="00905975" w:rsidRDefault="00D83C82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 </w:t>
            </w:r>
          </w:p>
        </w:tc>
      </w:tr>
      <w:tr w:rsidR="00760CB8" w14:paraId="53812F7E" w14:textId="77777777" w:rsidTr="003A1F52">
        <w:tc>
          <w:tcPr>
            <w:tcW w:w="10790" w:type="dxa"/>
          </w:tcPr>
          <w:p w14:paraId="53812F7D" w14:textId="77777777" w:rsidR="00760CB8" w:rsidRDefault="00760CB8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noProof/>
                <w:sz w:val="28"/>
                <w:szCs w:val="28"/>
              </w:rPr>
              <w:lastRenderedPageBreak/>
              <w:drawing>
                <wp:inline distT="0" distB="0" distL="0" distR="0" wp14:anchorId="53812F95" wp14:editId="53812F96">
                  <wp:extent cx="6749512" cy="2656683"/>
                  <wp:effectExtent l="0" t="0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Hunter 102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59244" cy="2660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05975" w14:paraId="53812F80" w14:textId="77777777" w:rsidTr="003A1F52">
        <w:tc>
          <w:tcPr>
            <w:tcW w:w="10790" w:type="dxa"/>
          </w:tcPr>
          <w:p w14:paraId="53812F7F" w14:textId="77777777" w:rsidR="00905975" w:rsidRDefault="00905975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  <w:tr w:rsidR="00760CB8" w14:paraId="53812F82" w14:textId="77777777" w:rsidTr="003A1F52">
        <w:tc>
          <w:tcPr>
            <w:tcW w:w="10790" w:type="dxa"/>
          </w:tcPr>
          <w:p w14:paraId="53812F81" w14:textId="77777777" w:rsidR="00760CB8" w:rsidRDefault="00760CB8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>
              <w:rPr>
                <w:rFonts w:asciiTheme="majorHAnsi" w:hAnsiTheme="majorHAnsi" w:cstheme="majorHAnsi"/>
                <w:noProof/>
                <w:sz w:val="28"/>
                <w:szCs w:val="28"/>
              </w:rPr>
              <w:drawing>
                <wp:inline distT="0" distB="0" distL="0" distR="0" wp14:anchorId="53812F97" wp14:editId="53812F98">
                  <wp:extent cx="6710766" cy="4466388"/>
                  <wp:effectExtent l="0" t="0" r="0" b="0"/>
                  <wp:docPr id="6" name="Imagem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Hunter 103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17103" cy="44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60CB8" w14:paraId="53812F84" w14:textId="77777777" w:rsidTr="003A1F52">
        <w:tc>
          <w:tcPr>
            <w:tcW w:w="10790" w:type="dxa"/>
          </w:tcPr>
          <w:p w14:paraId="53812F83" w14:textId="77777777" w:rsidR="00760CB8" w:rsidRDefault="00760CB8">
            <w:pPr>
              <w:rPr>
                <w:rFonts w:asciiTheme="majorHAnsi" w:hAnsiTheme="majorHAnsi" w:cstheme="majorHAnsi"/>
                <w:sz w:val="28"/>
                <w:szCs w:val="28"/>
              </w:rPr>
            </w:pPr>
          </w:p>
        </w:tc>
      </w:tr>
    </w:tbl>
    <w:p w14:paraId="0EEB5332" w14:textId="75EFB392" w:rsidR="00930DFF" w:rsidRDefault="002E1C98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After compile and build the project, run it. (The End-node and the Default Gateway must be at the same network</w:t>
      </w:r>
      <w:r w:rsidR="00930DFF">
        <w:rPr>
          <w:rFonts w:asciiTheme="majorHAnsi" w:hAnsiTheme="majorHAnsi" w:cstheme="majorHAnsi"/>
          <w:sz w:val="28"/>
          <w:szCs w:val="28"/>
        </w:rPr>
        <w:t xml:space="preserve"> if you want to access the Raspberry Pi via VNC</w:t>
      </w:r>
      <w:r>
        <w:rPr>
          <w:rFonts w:asciiTheme="majorHAnsi" w:hAnsiTheme="majorHAnsi" w:cstheme="majorHAnsi"/>
          <w:sz w:val="28"/>
          <w:szCs w:val="28"/>
        </w:rPr>
        <w:t>).</w:t>
      </w:r>
    </w:p>
    <w:p w14:paraId="53812F86" w14:textId="6581E012" w:rsidR="00CF21EB" w:rsidRDefault="00CF21EB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To Verify, use the t</w:t>
      </w:r>
      <w:r w:rsidR="00F10E61">
        <w:rPr>
          <w:rFonts w:asciiTheme="majorHAnsi" w:hAnsiTheme="majorHAnsi" w:cstheme="majorHAnsi"/>
          <w:sz w:val="28"/>
          <w:szCs w:val="28"/>
        </w:rPr>
        <w:t>erminal on the Default Gateway.</w:t>
      </w:r>
    </w:p>
    <w:p w14:paraId="427DECD4" w14:textId="46B1ED45" w:rsidR="000C6A1F" w:rsidRDefault="000C6A1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(</w:t>
      </w:r>
      <w:r w:rsidR="006112B5">
        <w:rPr>
          <w:rFonts w:asciiTheme="majorHAnsi" w:hAnsiTheme="majorHAnsi" w:cstheme="majorHAnsi"/>
          <w:sz w:val="28"/>
          <w:szCs w:val="28"/>
        </w:rPr>
        <w:t>Configuring</w:t>
      </w:r>
      <w:r>
        <w:rPr>
          <w:rFonts w:asciiTheme="majorHAnsi" w:hAnsiTheme="majorHAnsi" w:cstheme="majorHAnsi"/>
          <w:sz w:val="28"/>
          <w:szCs w:val="28"/>
        </w:rPr>
        <w:t xml:space="preserve"> Lora)</w:t>
      </w:r>
    </w:p>
    <w:p w14:paraId="29EE974D" w14:textId="759DCAD5" w:rsidR="00AD547C" w:rsidRDefault="00AD547C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 xml:space="preserve">cd </w:t>
      </w:r>
      <w:r w:rsidR="000C6A1F">
        <w:rPr>
          <w:rFonts w:asciiTheme="majorHAnsi" w:hAnsiTheme="majorHAnsi" w:cstheme="majorHAnsi"/>
          <w:sz w:val="28"/>
          <w:szCs w:val="28"/>
        </w:rPr>
        <w:t>˜/gateway_2g4_hal</w:t>
      </w:r>
    </w:p>
    <w:p w14:paraId="417B32C2" w14:textId="7881C82E" w:rsidR="000C6A1F" w:rsidRDefault="000C6A1F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lastRenderedPageBreak/>
        <w:t xml:space="preserve">sudo </w:t>
      </w:r>
      <w:r>
        <w:rPr>
          <w:rFonts w:asciiTheme="majorHAnsi" w:hAnsiTheme="majorHAnsi" w:cstheme="majorHAnsi"/>
          <w:sz w:val="28"/>
          <w:szCs w:val="28"/>
        </w:rPr>
        <w:t>˜/gateway_2g4_hal</w:t>
      </w:r>
      <w:r>
        <w:rPr>
          <w:rFonts w:asciiTheme="majorHAnsi" w:hAnsiTheme="majorHAnsi" w:cstheme="majorHAnsi"/>
          <w:sz w:val="28"/>
          <w:szCs w:val="28"/>
        </w:rPr>
        <w:t>/util_boot/boot -d /dev/ttyACM0</w:t>
      </w:r>
    </w:p>
    <w:p w14:paraId="25E98679" w14:textId="7387516C" w:rsidR="000C6A1F" w:rsidRDefault="000C6A1F">
      <w:pPr>
        <w:rPr>
          <w:rFonts w:asciiTheme="majorHAnsi" w:hAnsiTheme="majorHAnsi" w:cstheme="majorHAnsi"/>
          <w:sz w:val="28"/>
          <w:szCs w:val="28"/>
          <w:lang w:val="en-AU"/>
        </w:rPr>
      </w:pPr>
      <w:r w:rsidRPr="000C6A1F">
        <w:rPr>
          <w:rFonts w:asciiTheme="majorHAnsi" w:hAnsiTheme="majorHAnsi" w:cstheme="majorHAnsi"/>
          <w:sz w:val="28"/>
          <w:szCs w:val="28"/>
          <w:lang w:val="en-AU"/>
        </w:rPr>
        <w:t>sudo dfu-util -a 0 -s 0x08000000:leave -t 0 -D</w:t>
      </w:r>
      <w:r>
        <w:rPr>
          <w:rFonts w:asciiTheme="majorHAnsi" w:hAnsiTheme="majorHAnsi" w:cstheme="majorHAnsi"/>
          <w:sz w:val="28"/>
          <w:szCs w:val="28"/>
          <w:lang w:val="en-AU"/>
        </w:rPr>
        <w:t xml:space="preserve"> mcu_bin/rlz_fwm_gtw_2g4_01.00.01.bin dfu-util 0.9</w:t>
      </w:r>
    </w:p>
    <w:p w14:paraId="36A61EE9" w14:textId="12F82B83" w:rsidR="000C6A1F" w:rsidRPr="000C6A1F" w:rsidRDefault="000C6A1F">
      <w:pPr>
        <w:rPr>
          <w:rFonts w:asciiTheme="majorHAnsi" w:hAnsiTheme="majorHAnsi" w:cstheme="majorHAnsi"/>
          <w:sz w:val="28"/>
          <w:szCs w:val="28"/>
          <w:lang w:val="en-AU"/>
        </w:rPr>
      </w:pPr>
      <w:r>
        <w:rPr>
          <w:rFonts w:asciiTheme="majorHAnsi" w:hAnsiTheme="majorHAnsi" w:cstheme="majorHAnsi"/>
          <w:sz w:val="28"/>
          <w:szCs w:val="28"/>
          <w:lang w:val="en-AU"/>
        </w:rPr>
        <w:t>(</w:t>
      </w:r>
      <w:r w:rsidR="006112B5">
        <w:rPr>
          <w:rFonts w:asciiTheme="majorHAnsi" w:hAnsiTheme="majorHAnsi" w:cstheme="majorHAnsi"/>
          <w:sz w:val="28"/>
          <w:szCs w:val="28"/>
          <w:lang w:val="en-AU"/>
        </w:rPr>
        <w:t>Checking</w:t>
      </w:r>
      <w:r>
        <w:rPr>
          <w:rFonts w:asciiTheme="majorHAnsi" w:hAnsiTheme="majorHAnsi" w:cstheme="majorHAnsi"/>
          <w:sz w:val="28"/>
          <w:szCs w:val="28"/>
          <w:lang w:val="en-AU"/>
        </w:rPr>
        <w:t xml:space="preserve"> </w:t>
      </w:r>
      <w:r w:rsidR="004500F3">
        <w:rPr>
          <w:rFonts w:asciiTheme="majorHAnsi" w:hAnsiTheme="majorHAnsi" w:cstheme="majorHAnsi"/>
          <w:sz w:val="28"/>
          <w:szCs w:val="28"/>
          <w:lang w:val="en-AU"/>
        </w:rPr>
        <w:t>received</w:t>
      </w:r>
      <w:r>
        <w:rPr>
          <w:rFonts w:asciiTheme="majorHAnsi" w:hAnsiTheme="majorHAnsi" w:cstheme="majorHAnsi"/>
          <w:sz w:val="28"/>
          <w:szCs w:val="28"/>
          <w:lang w:val="en-AU"/>
        </w:rPr>
        <w:t xml:space="preserve"> message on terminal)</w:t>
      </w:r>
    </w:p>
    <w:p w14:paraId="3550E48B" w14:textId="49E321C1" w:rsidR="00930DFF" w:rsidRDefault="00AD547C">
      <w:pPr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sz w:val="28"/>
          <w:szCs w:val="28"/>
        </w:rPr>
        <w:t>c</w:t>
      </w:r>
      <w:r w:rsidR="00930DFF">
        <w:rPr>
          <w:rFonts w:asciiTheme="majorHAnsi" w:hAnsiTheme="majorHAnsi" w:cstheme="majorHAnsi"/>
          <w:sz w:val="28"/>
          <w:szCs w:val="28"/>
        </w:rPr>
        <w:t>d ˜/gateway_2g4_hal/packet_forwarder</w:t>
      </w:r>
    </w:p>
    <w:p w14:paraId="3D4C74B1" w14:textId="30D339D4" w:rsidR="00930DFF" w:rsidRPr="00930DFF" w:rsidRDefault="00930DFF">
      <w:pPr>
        <w:rPr>
          <w:rFonts w:asciiTheme="majorHAnsi" w:hAnsiTheme="majorHAnsi" w:cstheme="majorHAnsi"/>
          <w:sz w:val="28"/>
          <w:szCs w:val="28"/>
          <w:lang w:val="pt-BR"/>
        </w:rPr>
      </w:pPr>
      <w:r w:rsidRPr="00930DFF">
        <w:rPr>
          <w:rFonts w:asciiTheme="majorHAnsi" w:hAnsiTheme="majorHAnsi" w:cstheme="majorHAnsi"/>
          <w:sz w:val="28"/>
          <w:szCs w:val="28"/>
          <w:lang w:val="pt-BR"/>
        </w:rPr>
        <w:t>./lora_pkt_fwd global_conf.</w:t>
      </w:r>
      <w:r>
        <w:rPr>
          <w:rFonts w:asciiTheme="majorHAnsi" w:hAnsiTheme="majorHAnsi" w:cstheme="majorHAnsi"/>
          <w:sz w:val="28"/>
          <w:szCs w:val="28"/>
          <w:lang w:val="pt-BR"/>
        </w:rPr>
        <w:t>json</w:t>
      </w:r>
    </w:p>
    <w:p w14:paraId="53812F87" w14:textId="38F95D5A" w:rsidR="009C76F3" w:rsidRPr="00930DFF" w:rsidRDefault="009C76F3">
      <w:pPr>
        <w:rPr>
          <w:rFonts w:asciiTheme="majorHAnsi" w:hAnsiTheme="majorHAnsi" w:cstheme="majorHAnsi"/>
          <w:sz w:val="28"/>
          <w:szCs w:val="28"/>
          <w:lang w:val="pt-BR"/>
        </w:rPr>
      </w:pPr>
      <w:r w:rsidRPr="00930DFF">
        <w:rPr>
          <w:rFonts w:asciiTheme="majorHAnsi" w:hAnsiTheme="majorHAnsi" w:cstheme="majorHAnsi"/>
          <w:sz w:val="28"/>
          <w:szCs w:val="28"/>
          <w:lang w:val="pt-BR"/>
        </w:rPr>
        <w:t>echo “message” | base</w:t>
      </w:r>
      <w:r w:rsidR="00112FAB" w:rsidRPr="00930DFF">
        <w:rPr>
          <w:rFonts w:asciiTheme="majorHAnsi" w:hAnsiTheme="majorHAnsi" w:cstheme="majorHAnsi"/>
          <w:sz w:val="28"/>
          <w:szCs w:val="28"/>
          <w:lang w:val="pt-BR"/>
        </w:rPr>
        <w:t>64</w:t>
      </w:r>
      <w:r w:rsidRPr="00930DFF">
        <w:rPr>
          <w:rFonts w:asciiTheme="majorHAnsi" w:hAnsiTheme="majorHAnsi" w:cstheme="majorHAnsi"/>
          <w:sz w:val="28"/>
          <w:szCs w:val="28"/>
          <w:lang w:val="pt-BR"/>
        </w:rPr>
        <w:t xml:space="preserve"> -d</w:t>
      </w:r>
    </w:p>
    <w:p w14:paraId="53812F88" w14:textId="77777777" w:rsidR="002E1C98" w:rsidRPr="00930DFF" w:rsidRDefault="002E1C98">
      <w:pPr>
        <w:rPr>
          <w:rFonts w:asciiTheme="majorHAnsi" w:hAnsiTheme="majorHAnsi" w:cstheme="majorHAnsi"/>
          <w:sz w:val="28"/>
          <w:szCs w:val="28"/>
          <w:lang w:val="pt-BR"/>
        </w:rPr>
      </w:pPr>
    </w:p>
    <w:p w14:paraId="53812F89" w14:textId="77777777" w:rsidR="00701588" w:rsidRPr="00930DFF" w:rsidRDefault="00701588">
      <w:pPr>
        <w:rPr>
          <w:rFonts w:asciiTheme="majorHAnsi" w:hAnsiTheme="majorHAnsi" w:cstheme="majorHAnsi"/>
          <w:sz w:val="28"/>
          <w:szCs w:val="28"/>
          <w:lang w:val="pt-BR"/>
        </w:rPr>
      </w:pPr>
    </w:p>
    <w:p w14:paraId="53812F8A" w14:textId="77777777" w:rsidR="00701588" w:rsidRPr="00930DFF" w:rsidRDefault="00701588">
      <w:pPr>
        <w:rPr>
          <w:rFonts w:asciiTheme="majorHAnsi" w:hAnsiTheme="majorHAnsi" w:cstheme="majorHAnsi"/>
          <w:sz w:val="28"/>
          <w:szCs w:val="28"/>
          <w:lang w:val="pt-BR"/>
        </w:rPr>
      </w:pPr>
    </w:p>
    <w:p w14:paraId="53812F8B" w14:textId="77777777" w:rsidR="00E85BF6" w:rsidRPr="00930DFF" w:rsidRDefault="00E85BF6">
      <w:pPr>
        <w:rPr>
          <w:lang w:val="pt-BR"/>
        </w:rPr>
      </w:pPr>
    </w:p>
    <w:p w14:paraId="53812F8C" w14:textId="77777777" w:rsidR="00A85A6F" w:rsidRPr="00930DFF" w:rsidRDefault="00A85A6F">
      <w:pPr>
        <w:rPr>
          <w:lang w:val="pt-BR"/>
        </w:rPr>
      </w:pPr>
    </w:p>
    <w:sectPr w:rsidR="00A85A6F" w:rsidRPr="00930DFF" w:rsidSect="00A85A6F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MxMDCytLAwMDJS0lEKTi0uzszPAykwrAUAagczoywAAAA="/>
  </w:docVars>
  <w:rsids>
    <w:rsidRoot w:val="00370421"/>
    <w:rsid w:val="000C6A1F"/>
    <w:rsid w:val="00112FAB"/>
    <w:rsid w:val="00172B62"/>
    <w:rsid w:val="001B3E12"/>
    <w:rsid w:val="001C0277"/>
    <w:rsid w:val="001E248A"/>
    <w:rsid w:val="002E1C98"/>
    <w:rsid w:val="002E7A73"/>
    <w:rsid w:val="002F6631"/>
    <w:rsid w:val="003369C3"/>
    <w:rsid w:val="00370421"/>
    <w:rsid w:val="00391DCB"/>
    <w:rsid w:val="003A1F52"/>
    <w:rsid w:val="004500F3"/>
    <w:rsid w:val="0048053D"/>
    <w:rsid w:val="0048466C"/>
    <w:rsid w:val="006112B5"/>
    <w:rsid w:val="006C43FB"/>
    <w:rsid w:val="00701588"/>
    <w:rsid w:val="00702F69"/>
    <w:rsid w:val="00760CB8"/>
    <w:rsid w:val="00790E62"/>
    <w:rsid w:val="008135A2"/>
    <w:rsid w:val="00905975"/>
    <w:rsid w:val="00930DFF"/>
    <w:rsid w:val="009C76F3"/>
    <w:rsid w:val="00A85A6F"/>
    <w:rsid w:val="00AD547C"/>
    <w:rsid w:val="00BB388C"/>
    <w:rsid w:val="00C105A3"/>
    <w:rsid w:val="00CF21EB"/>
    <w:rsid w:val="00D83C82"/>
    <w:rsid w:val="00E85BF6"/>
    <w:rsid w:val="00F10E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12F6A"/>
  <w15:chartTrackingRefBased/>
  <w15:docId w15:val="{72AB52CD-BD7F-4ED5-9A3C-5F7FE5F7D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85A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5A6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A85A6F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85A6F"/>
    <w:rPr>
      <w:color w:val="0000FF"/>
      <w:u w:val="single"/>
    </w:rPr>
  </w:style>
  <w:style w:type="table" w:styleId="TableGrid">
    <w:name w:val="Table Grid"/>
    <w:basedOn w:val="TableNormal"/>
    <w:uiPriority w:val="39"/>
    <w:rsid w:val="009059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42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6</Words>
  <Characters>724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Neves</dc:creator>
  <cp:keywords/>
  <dc:description/>
  <cp:lastModifiedBy>Marcelo Neves Da Silva</cp:lastModifiedBy>
  <cp:revision>2</cp:revision>
  <dcterms:created xsi:type="dcterms:W3CDTF">2021-09-17T14:24:00Z</dcterms:created>
  <dcterms:modified xsi:type="dcterms:W3CDTF">2021-09-17T14:24:00Z</dcterms:modified>
</cp:coreProperties>
</file>